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2DE3E5" w14:textId="013DEE9B" w:rsidR="00010BAF" w:rsidRPr="004A39FE" w:rsidRDefault="00010BAF" w:rsidP="004A39FE">
      <w:pPr>
        <w:pStyle w:val="Title"/>
        <w:rPr>
          <w:b/>
          <w:bCs/>
          <w:color w:val="4472C4" w:themeColor="accent1"/>
        </w:rPr>
      </w:pPr>
      <w:r w:rsidRPr="004A39FE">
        <w:rPr>
          <w:b/>
          <w:bCs/>
          <w:color w:val="4472C4" w:themeColor="accent1"/>
        </w:rPr>
        <w:t>Pledge</w:t>
      </w:r>
    </w:p>
    <w:p w14:paraId="1C4F51F7" w14:textId="77777777" w:rsidR="0011352B" w:rsidRPr="0011352B" w:rsidRDefault="0011352B" w:rsidP="0011352B"/>
    <w:p w14:paraId="4B223D69" w14:textId="77777777" w:rsidR="00010BAF" w:rsidRDefault="00010BAF" w:rsidP="00C429DE">
      <w:pPr>
        <w:spacing w:line="480" w:lineRule="auto"/>
        <w:rPr>
          <w:b/>
          <w:bCs/>
          <w:sz w:val="28"/>
          <w:szCs w:val="28"/>
        </w:rPr>
      </w:pPr>
    </w:p>
    <w:p w14:paraId="1ABEF121" w14:textId="40B6D6D0" w:rsidR="00147AB9" w:rsidRDefault="00AA175C" w:rsidP="00C429DE">
      <w:pPr>
        <w:spacing w:line="480" w:lineRule="auto"/>
        <w:rPr>
          <w:b/>
          <w:bCs/>
          <w:sz w:val="32"/>
          <w:szCs w:val="32"/>
        </w:rPr>
      </w:pPr>
      <w:r w:rsidRPr="0011352B">
        <w:rPr>
          <w:b/>
          <w:bCs/>
          <w:sz w:val="32"/>
          <w:szCs w:val="32"/>
        </w:rPr>
        <w:t xml:space="preserve">I </w:t>
      </w:r>
      <w:r w:rsidR="00C429DE" w:rsidRPr="0011352B">
        <w:rPr>
          <w:b/>
          <w:bCs/>
          <w:sz w:val="32"/>
          <w:szCs w:val="32"/>
        </w:rPr>
        <w:t>______________</w:t>
      </w:r>
      <w:r w:rsidR="004A39FE">
        <w:rPr>
          <w:b/>
          <w:bCs/>
          <w:sz w:val="32"/>
          <w:szCs w:val="32"/>
        </w:rPr>
        <w:t xml:space="preserve">commit to be vigilant and bear in mind at all times, the risk to myself and my </w:t>
      </w:r>
      <w:r w:rsidR="00147AB9">
        <w:rPr>
          <w:b/>
          <w:bCs/>
          <w:sz w:val="32"/>
          <w:szCs w:val="32"/>
        </w:rPr>
        <w:t>colleagues</w:t>
      </w:r>
      <w:r w:rsidR="004A39FE">
        <w:rPr>
          <w:b/>
          <w:bCs/>
          <w:sz w:val="32"/>
          <w:szCs w:val="32"/>
        </w:rPr>
        <w:t xml:space="preserve"> from COVID-19. </w:t>
      </w:r>
    </w:p>
    <w:p w14:paraId="587D9E52" w14:textId="65B2E318" w:rsidR="00147AB9" w:rsidRDefault="004A39FE" w:rsidP="00C429DE">
      <w:pPr>
        <w:spacing w:line="48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I promise</w:t>
      </w:r>
      <w:r w:rsidR="00AA175C" w:rsidRPr="0011352B">
        <w:rPr>
          <w:b/>
          <w:bCs/>
          <w:sz w:val="32"/>
          <w:szCs w:val="32"/>
        </w:rPr>
        <w:t xml:space="preserve"> to </w:t>
      </w:r>
      <w:r w:rsidR="00010BAF" w:rsidRPr="0011352B">
        <w:rPr>
          <w:b/>
          <w:bCs/>
          <w:sz w:val="32"/>
          <w:szCs w:val="32"/>
        </w:rPr>
        <w:t>take all necessary</w:t>
      </w:r>
      <w:r w:rsidR="00C429DE" w:rsidRPr="0011352B">
        <w:rPr>
          <w:b/>
          <w:bCs/>
          <w:sz w:val="32"/>
          <w:szCs w:val="32"/>
        </w:rPr>
        <w:t xml:space="preserve"> precautions that prevent the spread of </w:t>
      </w:r>
      <w:r>
        <w:rPr>
          <w:b/>
          <w:bCs/>
          <w:sz w:val="32"/>
          <w:szCs w:val="32"/>
        </w:rPr>
        <w:t>this deadly virus</w:t>
      </w:r>
      <w:r w:rsidR="00C429DE" w:rsidRPr="0011352B">
        <w:rPr>
          <w:b/>
          <w:bCs/>
          <w:sz w:val="32"/>
          <w:szCs w:val="32"/>
        </w:rPr>
        <w:t xml:space="preserve">. I </w:t>
      </w:r>
      <w:r w:rsidR="00010BAF" w:rsidRPr="0011352B">
        <w:rPr>
          <w:b/>
          <w:bCs/>
          <w:sz w:val="32"/>
          <w:szCs w:val="32"/>
        </w:rPr>
        <w:t>promise to</w:t>
      </w:r>
      <w:r w:rsidR="00C429DE" w:rsidRPr="0011352B">
        <w:rPr>
          <w:b/>
          <w:bCs/>
          <w:sz w:val="32"/>
          <w:szCs w:val="32"/>
        </w:rPr>
        <w:t xml:space="preserve"> follow and encourage others to follow </w:t>
      </w:r>
      <w:r w:rsidR="00010BAF" w:rsidRPr="0011352B">
        <w:rPr>
          <w:b/>
          <w:bCs/>
          <w:sz w:val="32"/>
          <w:szCs w:val="32"/>
        </w:rPr>
        <w:t xml:space="preserve">the </w:t>
      </w:r>
      <w:r w:rsidR="00C429DE" w:rsidRPr="0011352B">
        <w:rPr>
          <w:b/>
          <w:bCs/>
          <w:sz w:val="32"/>
          <w:szCs w:val="32"/>
        </w:rPr>
        <w:t xml:space="preserve">key COVID Appropriate Behaviours. </w:t>
      </w:r>
    </w:p>
    <w:p w14:paraId="56A1481B" w14:textId="722997F0" w:rsidR="00147AB9" w:rsidRDefault="00147AB9" w:rsidP="00C429DE">
      <w:pPr>
        <w:spacing w:line="48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</w:t>
      </w:r>
      <w:r w:rsidR="00010BAF" w:rsidRPr="0011352B">
        <w:rPr>
          <w:b/>
          <w:bCs/>
          <w:sz w:val="32"/>
          <w:szCs w:val="32"/>
        </w:rPr>
        <w:t>o</w:t>
      </w:r>
      <w:r w:rsidR="00C429DE" w:rsidRPr="0011352B">
        <w:rPr>
          <w:b/>
          <w:bCs/>
          <w:sz w:val="32"/>
          <w:szCs w:val="32"/>
        </w:rPr>
        <w:t xml:space="preserve"> always wear a mask / face cover</w:t>
      </w:r>
      <w:r w:rsidR="004A39FE">
        <w:rPr>
          <w:b/>
          <w:bCs/>
          <w:sz w:val="32"/>
          <w:szCs w:val="32"/>
        </w:rPr>
        <w:t xml:space="preserve">, especially </w:t>
      </w:r>
      <w:r w:rsidR="00C429DE" w:rsidRPr="0011352B">
        <w:rPr>
          <w:b/>
          <w:bCs/>
          <w:sz w:val="32"/>
          <w:szCs w:val="32"/>
        </w:rPr>
        <w:t xml:space="preserve">when in public places. </w:t>
      </w:r>
    </w:p>
    <w:p w14:paraId="567736B2" w14:textId="2A353790" w:rsidR="00147AB9" w:rsidRDefault="00147AB9" w:rsidP="00C429DE">
      <w:pPr>
        <w:spacing w:line="48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To </w:t>
      </w:r>
      <w:r w:rsidR="00C429DE" w:rsidRPr="0011352B">
        <w:rPr>
          <w:b/>
          <w:bCs/>
          <w:sz w:val="32"/>
          <w:szCs w:val="32"/>
        </w:rPr>
        <w:t>maintain a minimum distance of 6 feet from others</w:t>
      </w:r>
    </w:p>
    <w:p w14:paraId="564256A4" w14:textId="045827E0" w:rsidR="00010BAF" w:rsidRPr="0011352B" w:rsidRDefault="00147AB9" w:rsidP="00C429DE">
      <w:pPr>
        <w:spacing w:line="48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To </w:t>
      </w:r>
      <w:r w:rsidR="00C429DE" w:rsidRPr="0011352B">
        <w:rPr>
          <w:b/>
          <w:bCs/>
          <w:sz w:val="32"/>
          <w:szCs w:val="32"/>
        </w:rPr>
        <w:t xml:space="preserve">wash my hands, frequently and thoroughly with soap and water. </w:t>
      </w:r>
    </w:p>
    <w:p w14:paraId="5B3F9393" w14:textId="546C9C3E" w:rsidR="00C429DE" w:rsidRPr="0011352B" w:rsidRDefault="00C429DE" w:rsidP="00C429DE">
      <w:pPr>
        <w:spacing w:line="480" w:lineRule="auto"/>
        <w:rPr>
          <w:b/>
          <w:bCs/>
          <w:sz w:val="32"/>
          <w:szCs w:val="32"/>
        </w:rPr>
      </w:pPr>
      <w:r w:rsidRPr="0011352B">
        <w:rPr>
          <w:b/>
          <w:bCs/>
          <w:sz w:val="32"/>
          <w:szCs w:val="32"/>
        </w:rPr>
        <w:t>Together we will win this fight against COVID-19.</w:t>
      </w:r>
    </w:p>
    <w:p w14:paraId="66C436BE" w14:textId="77777777" w:rsidR="00C429DE" w:rsidRPr="0011352B" w:rsidRDefault="00C429DE" w:rsidP="00C429DE">
      <w:pPr>
        <w:spacing w:line="480" w:lineRule="auto"/>
        <w:rPr>
          <w:b/>
          <w:bCs/>
          <w:sz w:val="32"/>
          <w:szCs w:val="32"/>
        </w:rPr>
      </w:pPr>
    </w:p>
    <w:p w14:paraId="79F4CCB5" w14:textId="34E0B01D" w:rsidR="0014339F" w:rsidRPr="0011352B" w:rsidRDefault="0014339F" w:rsidP="00C429DE">
      <w:pPr>
        <w:spacing w:line="480" w:lineRule="auto"/>
        <w:rPr>
          <w:b/>
          <w:bCs/>
          <w:sz w:val="36"/>
          <w:szCs w:val="36"/>
        </w:rPr>
      </w:pPr>
    </w:p>
    <w:sectPr w:rsidR="0014339F" w:rsidRPr="001135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8F66B9"/>
    <w:multiLevelType w:val="hybridMultilevel"/>
    <w:tmpl w:val="A9D02D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CF7B56"/>
    <w:multiLevelType w:val="hybridMultilevel"/>
    <w:tmpl w:val="E90AC2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MjAyNDUyNDS3NDFT0lEKTi0uzszPAykwqgUAHTbF/ywAAAA="/>
  </w:docVars>
  <w:rsids>
    <w:rsidRoot w:val="00AA175C"/>
    <w:rsid w:val="00010BAF"/>
    <w:rsid w:val="00093F9C"/>
    <w:rsid w:val="0011352B"/>
    <w:rsid w:val="0014339F"/>
    <w:rsid w:val="00147AB9"/>
    <w:rsid w:val="001E0D06"/>
    <w:rsid w:val="003303D0"/>
    <w:rsid w:val="003C12D7"/>
    <w:rsid w:val="004927AC"/>
    <w:rsid w:val="004A39FE"/>
    <w:rsid w:val="00AA175C"/>
    <w:rsid w:val="00AE74F8"/>
    <w:rsid w:val="00AF04CE"/>
    <w:rsid w:val="00C429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0E0B72"/>
  <w15:chartTrackingRefBased/>
  <w15:docId w15:val="{C2A6918F-8574-49CB-A2B9-EF6699B593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175C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010BA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3F9C"/>
    <w:pPr>
      <w:spacing w:after="160" w:line="259" w:lineRule="auto"/>
      <w:ind w:left="720"/>
      <w:contextualSpacing/>
    </w:pPr>
    <w:rPr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010BA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A39FE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39FE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512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2</Words>
  <Characters>4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i_rishi@in.jsi.com</dc:creator>
  <cp:keywords/>
  <dc:description/>
  <cp:lastModifiedBy>gauri_rishi@in.jsi.com</cp:lastModifiedBy>
  <cp:revision>2</cp:revision>
  <cp:lastPrinted>2019-10-24T06:31:00Z</cp:lastPrinted>
  <dcterms:created xsi:type="dcterms:W3CDTF">2020-10-05T08:11:00Z</dcterms:created>
  <dcterms:modified xsi:type="dcterms:W3CDTF">2020-10-05T08:11:00Z</dcterms:modified>
</cp:coreProperties>
</file>